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E6661A" w:rsidRDefault="00E6661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26D5953" w:rsidR="0082223F" w:rsidRDefault="0082223F" w:rsidP="0082223F">
      <w:pPr>
        <w:pStyle w:val="Title"/>
      </w:pPr>
      <w:r>
        <w:t xml:space="preserve">Week </w:t>
      </w:r>
      <w:r w:rsidR="00392738">
        <w:t>6</w:t>
      </w:r>
      <w:r>
        <w:t xml:space="preserve">: </w:t>
      </w:r>
      <w:r w:rsidR="00392738">
        <w:t>Intelligent Agen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3B8971B2" w:rsidR="00CB25E9" w:rsidRDefault="00392738" w:rsidP="0082223F">
      <w:pPr>
        <w:jc w:val="center"/>
      </w:pPr>
      <w:r>
        <w:t>November 8,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6ADB33D8" w:rsidR="0082223F" w:rsidRDefault="00392738" w:rsidP="005B7079">
      <w:pPr>
        <w:pStyle w:val="Heading1"/>
      </w:pPr>
      <w:r>
        <w:lastRenderedPageBreak/>
        <w:t>Intelligent Agents</w:t>
      </w:r>
    </w:p>
    <w:p w14:paraId="2AD75B52" w14:textId="32B863F2" w:rsidR="00D8218E" w:rsidRDefault="00C21DAD" w:rsidP="00E62889">
      <w:r>
        <w:tab/>
        <w:t xml:space="preserve">The North American electrical network is the world’s most massive machine, spanning </w:t>
      </w:r>
      <w:r w:rsidR="00C1641E">
        <w:t>continents</w:t>
      </w:r>
      <w:sdt>
        <w:sdtPr>
          <w:id w:val="-414624671"/>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t xml:space="preserve">. Making predictions across this </w:t>
      </w:r>
      <w:r w:rsidR="008051E5">
        <w:t>example</w:t>
      </w:r>
      <w:r>
        <w:t xml:space="preserve"> </w:t>
      </w:r>
      <w:r w:rsidR="008051E5">
        <w:t xml:space="preserve">system </w:t>
      </w:r>
      <w:r>
        <w:t xml:space="preserve">is </w:t>
      </w:r>
      <w:r w:rsidR="00F64D0D">
        <w:t xml:space="preserve">exceptionally complex due to the variability </w:t>
      </w:r>
      <w:r>
        <w:t>and inter-relationship of black box decisions</w:t>
      </w:r>
      <w:r w:rsidR="00F64D0D">
        <w:t>.</w:t>
      </w:r>
      <w:r>
        <w:t xml:space="preserve"> Traditionally, p</w:t>
      </w:r>
      <w:r w:rsidR="00F64D0D">
        <w:t xml:space="preserve">hysicists and statisticians </w:t>
      </w:r>
      <w:r>
        <w:t xml:space="preserve">approach these issues with </w:t>
      </w:r>
      <w:r w:rsidR="00F64D0D">
        <w:t xml:space="preserve">very sophisticated </w:t>
      </w:r>
      <w:r>
        <w:t>equations that seek to model the problem</w:t>
      </w:r>
      <w:r w:rsidR="00926920">
        <w:t>’s</w:t>
      </w:r>
      <w:r>
        <w:t xml:space="preserve"> domain. However, those methods are challenging to scale, expensive to operate, and updates require expertise. </w:t>
      </w:r>
      <w:r w:rsidR="00E62889">
        <w:t>In contrast, businesses desire elegant solutions that promote agility through experimentation with low entry barriers and minimal economic overhead.</w:t>
      </w:r>
      <w:r w:rsidR="00824A23">
        <w:t xml:space="preserve"> Meeting those expectations requires a different paradigm for simulating the environment.</w:t>
      </w:r>
    </w:p>
    <w:p w14:paraId="4D8F7462" w14:textId="64281E69" w:rsidR="00824A23" w:rsidRDefault="00824A23" w:rsidP="00824A23">
      <w:pPr>
        <w:pStyle w:val="Heading1"/>
      </w:pPr>
      <w:r>
        <w:t>Definitions and Terminologies</w:t>
      </w:r>
    </w:p>
    <w:p w14:paraId="722386C5" w14:textId="716150DA" w:rsidR="00824A23" w:rsidRPr="00824A23" w:rsidRDefault="00824A23" w:rsidP="00824A23">
      <w:r>
        <w:tab/>
      </w:r>
      <w:r w:rsidR="00197E70">
        <w:t xml:space="preserve">Engineers consistently find that maintaining monolithic technologies requires substantial overhead. </w:t>
      </w:r>
      <w:r w:rsidR="007C0149">
        <w:t>Alternatively, u</w:t>
      </w:r>
      <w:r w:rsidR="00197E70">
        <w:t>sing microsystem architectures enables them to build and replace components rapidly in isolation.</w:t>
      </w:r>
      <w:r w:rsidR="007C0149">
        <w:t xml:space="preserve"> A similar idea exists with simulations with a decomposition of the environment into multiple intelligent agents (see Table 1). </w:t>
      </w:r>
    </w:p>
    <w:p w14:paraId="2C501601" w14:textId="1AD98224" w:rsidR="00824A23" w:rsidRDefault="00824A23" w:rsidP="00824A23">
      <w:pPr>
        <w:pStyle w:val="Caption"/>
      </w:pPr>
      <w:r>
        <w:t>Table 1: Principal Components</w:t>
      </w:r>
    </w:p>
    <w:tbl>
      <w:tblPr>
        <w:tblStyle w:val="GridTable4"/>
        <w:tblW w:w="0" w:type="auto"/>
        <w:tblLook w:val="04A0" w:firstRow="1" w:lastRow="0" w:firstColumn="1" w:lastColumn="0" w:noHBand="0" w:noVBand="1"/>
      </w:tblPr>
      <w:tblGrid>
        <w:gridCol w:w="2065"/>
        <w:gridCol w:w="7285"/>
      </w:tblGrid>
      <w:tr w:rsidR="00824A23" w14:paraId="58280FDE" w14:textId="77777777" w:rsidTr="00824A2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768F73D" w14:textId="4ED7A2D3" w:rsidR="00824A23" w:rsidRDefault="007C0149" w:rsidP="00E6661A">
            <w:pPr>
              <w:jc w:val="center"/>
            </w:pPr>
            <w:r>
              <w:t>Aspect</w:t>
            </w:r>
          </w:p>
        </w:tc>
        <w:tc>
          <w:tcPr>
            <w:tcW w:w="7285" w:type="dxa"/>
          </w:tcPr>
          <w:p w14:paraId="30E18E97" w14:textId="77777777" w:rsidR="00824A23" w:rsidRDefault="00824A23" w:rsidP="00E6661A">
            <w:pPr>
              <w:jc w:val="center"/>
              <w:cnfStyle w:val="100000000000" w:firstRow="1" w:lastRow="0" w:firstColumn="0" w:lastColumn="0" w:oddVBand="0" w:evenVBand="0" w:oddHBand="0" w:evenHBand="0" w:firstRowFirstColumn="0" w:firstRowLastColumn="0" w:lastRowFirstColumn="0" w:lastRowLastColumn="0"/>
            </w:pPr>
            <w:r>
              <w:t>Definition</w:t>
            </w:r>
          </w:p>
        </w:tc>
      </w:tr>
      <w:tr w:rsidR="00824A23" w14:paraId="526F2CD8"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F5AFC3" w14:textId="77777777" w:rsidR="00824A23" w:rsidRPr="00824A23" w:rsidRDefault="00824A23" w:rsidP="00E6661A">
            <w:pPr>
              <w:rPr>
                <w:b w:val="0"/>
                <w:bCs w:val="0"/>
              </w:rPr>
            </w:pPr>
            <w:r w:rsidRPr="00824A23">
              <w:rPr>
                <w:b w:val="0"/>
                <w:bCs w:val="0"/>
              </w:rPr>
              <w:t>Intelligence</w:t>
            </w:r>
          </w:p>
        </w:tc>
        <w:tc>
          <w:tcPr>
            <w:tcW w:w="7285" w:type="dxa"/>
          </w:tcPr>
          <w:p w14:paraId="536485D5" w14:textId="77777777" w:rsidR="00824A23" w:rsidRDefault="00824A23" w:rsidP="00E6661A">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7C0149" w14:paraId="6733D732"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49E07DF8" w14:textId="791D437F" w:rsidR="007C0149" w:rsidRPr="00824A23" w:rsidRDefault="007C0149" w:rsidP="00E6661A">
            <w:pPr>
              <w:rPr>
                <w:b w:val="0"/>
                <w:bCs w:val="0"/>
              </w:rPr>
            </w:pPr>
            <w:r>
              <w:rPr>
                <w:b w:val="0"/>
                <w:bCs w:val="0"/>
              </w:rPr>
              <w:t>Simulation</w:t>
            </w:r>
          </w:p>
        </w:tc>
        <w:tc>
          <w:tcPr>
            <w:tcW w:w="7285" w:type="dxa"/>
          </w:tcPr>
          <w:p w14:paraId="444D5E9F" w14:textId="31B3A07D" w:rsidR="007C0149" w:rsidRDefault="007C0149" w:rsidP="00E6661A">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7C0149" w14:paraId="6F753C3B"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A1DDFB1" w14:textId="57A96AD4" w:rsidR="007C0149" w:rsidRPr="00824A23" w:rsidRDefault="007C0149" w:rsidP="00E6661A">
            <w:pPr>
              <w:rPr>
                <w:b w:val="0"/>
                <w:bCs w:val="0"/>
              </w:rPr>
            </w:pPr>
            <w:r>
              <w:rPr>
                <w:b w:val="0"/>
                <w:bCs w:val="0"/>
              </w:rPr>
              <w:t>Environment</w:t>
            </w:r>
          </w:p>
        </w:tc>
        <w:tc>
          <w:tcPr>
            <w:tcW w:w="7285" w:type="dxa"/>
          </w:tcPr>
          <w:p w14:paraId="771B5ABF" w14:textId="4D2B6833" w:rsidR="007C0149" w:rsidRDefault="007C0149" w:rsidP="00E6661A">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824A23" w14:paraId="0FE307E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E184CF6" w14:textId="77777777" w:rsidR="00824A23" w:rsidRPr="00824A23" w:rsidRDefault="00824A23" w:rsidP="00E6661A">
            <w:pPr>
              <w:rPr>
                <w:b w:val="0"/>
                <w:bCs w:val="0"/>
              </w:rPr>
            </w:pPr>
            <w:r w:rsidRPr="00824A23">
              <w:rPr>
                <w:b w:val="0"/>
                <w:bCs w:val="0"/>
              </w:rPr>
              <w:t>Agent</w:t>
            </w:r>
          </w:p>
        </w:tc>
        <w:tc>
          <w:tcPr>
            <w:tcW w:w="7285" w:type="dxa"/>
          </w:tcPr>
          <w:p w14:paraId="554D41D2" w14:textId="77777777" w:rsidR="00824A23" w:rsidRDefault="00824A23" w:rsidP="00E6661A">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824A23" w14:paraId="584C625C"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3B40BDB" w14:textId="77777777" w:rsidR="00824A23" w:rsidRPr="00824A23" w:rsidRDefault="00824A23" w:rsidP="00E6661A">
            <w:pPr>
              <w:rPr>
                <w:b w:val="0"/>
                <w:bCs w:val="0"/>
              </w:rPr>
            </w:pPr>
            <w:r w:rsidRPr="00824A23">
              <w:rPr>
                <w:b w:val="0"/>
                <w:bCs w:val="0"/>
              </w:rPr>
              <w:t>Objective</w:t>
            </w:r>
          </w:p>
        </w:tc>
        <w:tc>
          <w:tcPr>
            <w:tcW w:w="7285" w:type="dxa"/>
          </w:tcPr>
          <w:p w14:paraId="7D379497" w14:textId="77777777" w:rsidR="00824A23" w:rsidRDefault="00824A23" w:rsidP="00E6661A">
            <w:pPr>
              <w:cnfStyle w:val="000000100000" w:firstRow="0" w:lastRow="0" w:firstColumn="0" w:lastColumn="0" w:oddVBand="0" w:evenVBand="0" w:oddHBand="1" w:evenHBand="0" w:firstRowFirstColumn="0" w:firstRowLastColumn="0" w:lastRowFirstColumn="0" w:lastRowLastColumn="0"/>
            </w:pPr>
            <w:r>
              <w:t>The goal of the agent</w:t>
            </w:r>
          </w:p>
        </w:tc>
      </w:tr>
      <w:tr w:rsidR="00824A23" w14:paraId="35870F7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56646DB" w14:textId="77777777" w:rsidR="00824A23" w:rsidRPr="00824A23" w:rsidRDefault="00824A23" w:rsidP="00E6661A">
            <w:pPr>
              <w:rPr>
                <w:b w:val="0"/>
                <w:bCs w:val="0"/>
              </w:rPr>
            </w:pPr>
            <w:r w:rsidRPr="00824A23">
              <w:rPr>
                <w:b w:val="0"/>
                <w:bCs w:val="0"/>
              </w:rPr>
              <w:t>Tasks</w:t>
            </w:r>
          </w:p>
        </w:tc>
        <w:tc>
          <w:tcPr>
            <w:tcW w:w="7285" w:type="dxa"/>
          </w:tcPr>
          <w:p w14:paraId="3FB8F475" w14:textId="77777777" w:rsidR="00824A23" w:rsidRDefault="00824A23" w:rsidP="00E6661A">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824A23" w14:paraId="4BAB540E"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1969DFDE" w14:textId="77777777" w:rsidR="00824A23" w:rsidRPr="00824A23" w:rsidRDefault="00824A23" w:rsidP="00E6661A">
            <w:pPr>
              <w:rPr>
                <w:b w:val="0"/>
                <w:bCs w:val="0"/>
              </w:rPr>
            </w:pPr>
            <w:r w:rsidRPr="00824A23">
              <w:rPr>
                <w:b w:val="0"/>
                <w:bCs w:val="0"/>
              </w:rPr>
              <w:t>Notification</w:t>
            </w:r>
          </w:p>
        </w:tc>
        <w:tc>
          <w:tcPr>
            <w:tcW w:w="7285" w:type="dxa"/>
          </w:tcPr>
          <w:p w14:paraId="0DBDF6A2" w14:textId="77777777" w:rsidR="00824A23" w:rsidRDefault="00824A23" w:rsidP="00E6661A">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824A23" w14:paraId="2EC5B9AF"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06C48790" w14:textId="77777777" w:rsidR="00824A23" w:rsidRPr="00824A23" w:rsidRDefault="00824A23" w:rsidP="00E6661A">
            <w:pPr>
              <w:rPr>
                <w:b w:val="0"/>
                <w:bCs w:val="0"/>
              </w:rPr>
            </w:pPr>
            <w:r w:rsidRPr="00824A23">
              <w:rPr>
                <w:b w:val="0"/>
                <w:bCs w:val="0"/>
              </w:rPr>
              <w:t>Swarm</w:t>
            </w:r>
          </w:p>
        </w:tc>
        <w:tc>
          <w:tcPr>
            <w:tcW w:w="7285" w:type="dxa"/>
          </w:tcPr>
          <w:p w14:paraId="3C91570F" w14:textId="77777777" w:rsidR="00824A23" w:rsidRDefault="00824A23" w:rsidP="00E6661A">
            <w:pPr>
              <w:cnfStyle w:val="000000000000" w:firstRow="0" w:lastRow="0" w:firstColumn="0" w:lastColumn="0" w:oddVBand="0" w:evenVBand="0" w:oddHBand="0" w:evenHBand="0" w:firstRowFirstColumn="0" w:firstRowLastColumn="0" w:lastRowFirstColumn="0" w:lastRowLastColumn="0"/>
            </w:pPr>
            <w:r>
              <w:t>A group of agents</w:t>
            </w:r>
          </w:p>
        </w:tc>
      </w:tr>
      <w:tr w:rsidR="001518DF" w14:paraId="3266E2AF" w14:textId="77777777" w:rsidTr="00824A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2DA815C" w14:textId="6017D829" w:rsidR="001518DF" w:rsidRPr="00824A23" w:rsidRDefault="001518DF" w:rsidP="00E6661A">
            <w:pPr>
              <w:rPr>
                <w:b w:val="0"/>
                <w:bCs w:val="0"/>
              </w:rPr>
            </w:pPr>
            <w:r>
              <w:rPr>
                <w:b w:val="0"/>
                <w:bCs w:val="0"/>
              </w:rPr>
              <w:t>Choice</w:t>
            </w:r>
          </w:p>
        </w:tc>
        <w:tc>
          <w:tcPr>
            <w:tcW w:w="7285" w:type="dxa"/>
          </w:tcPr>
          <w:p w14:paraId="13A169DC" w14:textId="44F954E6" w:rsidR="001518DF" w:rsidRDefault="001518DF" w:rsidP="00E6661A">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518DF" w14:paraId="3128A5CC" w14:textId="77777777" w:rsidTr="00824A23">
        <w:tc>
          <w:tcPr>
            <w:cnfStyle w:val="001000000000" w:firstRow="0" w:lastRow="0" w:firstColumn="1" w:lastColumn="0" w:oddVBand="0" w:evenVBand="0" w:oddHBand="0" w:evenHBand="0" w:firstRowFirstColumn="0" w:firstRowLastColumn="0" w:lastRowFirstColumn="0" w:lastRowLastColumn="0"/>
            <w:tcW w:w="2065" w:type="dxa"/>
          </w:tcPr>
          <w:p w14:paraId="65067F41" w14:textId="646ED3E5" w:rsidR="001518DF" w:rsidRDefault="001518DF" w:rsidP="001518DF">
            <w:pPr>
              <w:rPr>
                <w:b w:val="0"/>
                <w:bCs w:val="0"/>
              </w:rPr>
            </w:pPr>
            <w:r>
              <w:rPr>
                <w:b w:val="0"/>
                <w:bCs w:val="0"/>
              </w:rPr>
              <w:t>Aggregate Choice</w:t>
            </w:r>
          </w:p>
        </w:tc>
        <w:tc>
          <w:tcPr>
            <w:tcW w:w="7285" w:type="dxa"/>
          </w:tcPr>
          <w:p w14:paraId="454CDF8B" w14:textId="0AC3F5DA" w:rsidR="001518DF" w:rsidRDefault="001518DF" w:rsidP="001518DF">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D8C2B9A" w14:textId="422D21B1" w:rsidR="007C0149" w:rsidRDefault="007C0149" w:rsidP="00824A23"/>
    <w:p w14:paraId="6E913A31" w14:textId="081A6FA7" w:rsidR="00B05254" w:rsidRDefault="007C0149" w:rsidP="004A3DE0">
      <w:r>
        <w:lastRenderedPageBreak/>
        <w:tab/>
        <w:t xml:space="preserve">A simulation experiment first identifies the environment, participants, and one or more objectives. Each participant, called an agent, attempts to complete its objective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w:t>
      </w:r>
      <w:r w:rsidR="00C1641E">
        <w:t>try</w:t>
      </w:r>
      <w:r>
        <w:t xml:space="preserve"> to </w:t>
      </w:r>
      <w:r w:rsidR="009441E2">
        <w:t>maximize food production from various</w:t>
      </w:r>
      <w:r>
        <w:t xml:space="preserve"> honey pot</w:t>
      </w:r>
      <w:r w:rsidR="009441E2">
        <w:t>s</w:t>
      </w:r>
      <w:r>
        <w:t xml:space="preserve">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rsidR="00C1641E">
        <w:t>.</w:t>
      </w:r>
      <w:r>
        <w:t xml:space="preserve"> Initially, the swarm fumbles around</w:t>
      </w:r>
      <w:r w:rsidR="009441E2">
        <w:t xml:space="preserve"> </w:t>
      </w:r>
      <w:r>
        <w:t>until discover</w:t>
      </w:r>
      <w:r w:rsidR="00C1641E">
        <w:t>s</w:t>
      </w:r>
      <w:r>
        <w:t xml:space="preserve"> a couple of </w:t>
      </w:r>
      <w:r w:rsidR="00E7536F">
        <w:t>locations</w:t>
      </w:r>
      <w:r>
        <w:t>.</w:t>
      </w:r>
      <w:r w:rsidR="009441E2">
        <w:t xml:space="preserve"> After some time, the colony will divide across multiple honey pots and compare site values with neighboring peers. Eventually, the bees converge to the optimal configuration that provides the maximum food for the hive.</w:t>
      </w:r>
    </w:p>
    <w:p w14:paraId="54725D1D" w14:textId="77777777" w:rsidR="00B05254" w:rsidRDefault="00B05254" w:rsidP="00B05254">
      <w:pPr>
        <w:pStyle w:val="Caption"/>
      </w:pPr>
      <w:r>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3CE24944" w14:textId="79BC84FC" w:rsidR="00B05254" w:rsidRDefault="00B05254" w:rsidP="00B05254">
      <w:pPr>
        <w:jc w:val="center"/>
      </w:pPr>
      <w:r>
        <w:rPr>
          <w:noProof/>
        </w:rPr>
        <w:drawing>
          <wp:inline distT="0" distB="0" distL="0" distR="0" wp14:anchorId="205F3F56" wp14:editId="286CF520">
            <wp:extent cx="4801445" cy="27259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72765" cy="2766439"/>
                    </a:xfrm>
                    <a:prstGeom prst="rect">
                      <a:avLst/>
                    </a:prstGeom>
                  </pic:spPr>
                </pic:pic>
              </a:graphicData>
            </a:graphic>
          </wp:inline>
        </w:drawing>
      </w:r>
      <w:r w:rsidR="004A3DE0">
        <w:t xml:space="preserve">  </w:t>
      </w:r>
    </w:p>
    <w:p w14:paraId="5046A551" w14:textId="50DC0386" w:rsidR="00B05254" w:rsidRDefault="00B05254" w:rsidP="00B05254">
      <w:pPr>
        <w:ind w:firstLine="720"/>
      </w:pPr>
      <w:r>
        <w:t xml:space="preserve">While no individual </w:t>
      </w:r>
      <w:r w:rsidR="008745B7">
        <w:t xml:space="preserve">agent (bee) </w:t>
      </w:r>
      <w:r>
        <w:t xml:space="preserve">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w:t>
      </w:r>
      <w:r w:rsidR="008745B7">
        <w:t xml:space="preserve">that </w:t>
      </w:r>
      <w:r>
        <w:t>propagate messages twice as fast. After defining the role and its local rules, the existing simulation can immediately incorporate those customizations.</w:t>
      </w:r>
    </w:p>
    <w:p w14:paraId="561A662E" w14:textId="77777777" w:rsidR="00B05254" w:rsidRDefault="00B05254" w:rsidP="00B05254">
      <w:pPr>
        <w:pStyle w:val="Heading1"/>
      </w:pPr>
      <w:r>
        <w:lastRenderedPageBreak/>
        <w:t>Theoretical and Practical Perspectives</w:t>
      </w:r>
    </w:p>
    <w:p w14:paraId="03C4ED68" w14:textId="007A9B57" w:rsidR="00655E22" w:rsidRDefault="00655E22" w:rsidP="00B05254">
      <w:r>
        <w:tab/>
        <w:t>In addition to executing rapid experimentation at scale, organizations require algorithms</w:t>
      </w:r>
      <w:r w:rsidR="00B926E5">
        <w:t xml:space="preserve"> that enable their agents to evolve. Traditionally evolutionary computation leverages Genetic Algorithms (GA) and Cellular Automata (CA) (Keller et al., 2016; </w:t>
      </w:r>
      <w:proofErr w:type="spellStart"/>
      <w:r w:rsidR="00B926E5">
        <w:t>Wildberger</w:t>
      </w:r>
      <w:proofErr w:type="spellEnd"/>
      <w:r w:rsidR="00B926E5">
        <w:t>, 1996). Others have extended these strategies</w:t>
      </w:r>
      <w:r w:rsidR="008745B7">
        <w:t xml:space="preserve"> to create more adaptive simulations</w:t>
      </w:r>
      <w:r w:rsidR="00B926E5">
        <w:t>, such as Multi-Level Agent-Based Modeling (ML-</w:t>
      </w:r>
      <w:proofErr w:type="gramStart"/>
      <w:r w:rsidR="00B926E5">
        <w:t>ABM)(</w:t>
      </w:r>
      <w:proofErr w:type="spellStart"/>
      <w:proofErr w:type="gramEnd"/>
      <w:r w:rsidR="00B926E5">
        <w:t>Hijorth</w:t>
      </w:r>
      <w:proofErr w:type="spellEnd"/>
      <w:r w:rsidR="00B926E5">
        <w:t xml:space="preserve"> et al., 2020).</w:t>
      </w:r>
    </w:p>
    <w:p w14:paraId="3E16D790" w14:textId="5F35138F" w:rsidR="00B926E5" w:rsidRDefault="00B926E5" w:rsidP="00B926E5">
      <w:pPr>
        <w:pStyle w:val="Heading2"/>
      </w:pPr>
      <w:r>
        <w:t>Genetic Algorithms (GA)</w:t>
      </w:r>
    </w:p>
    <w:p w14:paraId="123C31F0" w14:textId="7F458F54" w:rsidR="00B926E5" w:rsidRDefault="003E61E3" w:rsidP="003E61E3">
      <w:r>
        <w:tab/>
        <w:t>The Traveling Salesman is a classical graph puzzle th</w:t>
      </w:r>
      <w:r w:rsidR="008745B7">
        <w:t>at</w:t>
      </w:r>
      <w:r>
        <w:t xml:space="preserve">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w:t>
      </w:r>
      <w:r w:rsidR="00C1641E">
        <w:t xml:space="preserve"> </w:t>
      </w:r>
      <w:r>
        <w:t>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rsidR="00C1641E">
        <w:t>.</w:t>
      </w:r>
      <w:r>
        <w:t xml:space="preserve"> Computers can replicate this model through Genetic Algorithms to converge on optimal configurations (see Figure 2).</w:t>
      </w:r>
    </w:p>
    <w:p w14:paraId="50C9C964" w14:textId="4C7FA148" w:rsidR="003E61E3" w:rsidRDefault="003E61E3" w:rsidP="003E61E3">
      <w:pPr>
        <w:pStyle w:val="Caption"/>
      </w:pPr>
      <w:r>
        <w:t>Figure 2: Genetic Algorithm</w:t>
      </w:r>
    </w:p>
    <w:p w14:paraId="22F39453" w14:textId="568AB609" w:rsidR="003E61E3" w:rsidRPr="00B926E5" w:rsidRDefault="003E61E3" w:rsidP="003E61E3">
      <w:pPr>
        <w:jc w:val="center"/>
      </w:pPr>
      <w:r>
        <w:rPr>
          <w:noProof/>
        </w:rPr>
        <w:drawing>
          <wp:inline distT="0" distB="0" distL="0" distR="0" wp14:anchorId="227652E9" wp14:editId="78B20B1B">
            <wp:extent cx="3029803" cy="258277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2267" cy="2636023"/>
                    </a:xfrm>
                    <a:prstGeom prst="rect">
                      <a:avLst/>
                    </a:prstGeom>
                  </pic:spPr>
                </pic:pic>
              </a:graphicData>
            </a:graphic>
          </wp:inline>
        </w:drawing>
      </w:r>
    </w:p>
    <w:p w14:paraId="6188F413" w14:textId="2C2D3412" w:rsidR="003E61E3" w:rsidRDefault="003E61E3" w:rsidP="003E61E3">
      <w:r>
        <w:lastRenderedPageBreak/>
        <w:tab/>
        <w:t>The solution begins by modeling a potential answer as a vector of classification features. First, hundreds to thousands of randomly initialized instances run through the simulation to compute a per-instance score. Then a TOP-N ranking keeps the best instances</w:t>
      </w:r>
      <w:r w:rsidR="008745B7">
        <w:t xml:space="preserve">, </w:t>
      </w:r>
      <w:r>
        <w:t>discard</w:t>
      </w:r>
      <w:r w:rsidR="008745B7">
        <w:t>ing</w:t>
      </w:r>
      <w:r>
        <w:t xml:space="preserve"> </w:t>
      </w:r>
      <w:r w:rsidR="008745B7">
        <w:t>the remainder</w:t>
      </w:r>
      <w:r>
        <w:t xml:space="preserve">. Next, a </w:t>
      </w:r>
      <w:proofErr w:type="gramStart"/>
      <w:r>
        <w:t>cross-breeding</w:t>
      </w:r>
      <w:proofErr w:type="gramEnd"/>
      <w:r>
        <w:t xml:space="preserve"> and mutation process mixes features from </w:t>
      </w:r>
      <w:r w:rsidR="008745B7">
        <w:t>the fittest</w:t>
      </w:r>
      <w:r>
        <w:t xml:space="preserve"> combinations to produce the offspring. Those offspring cycle through this system thousands of times until only superior specimens remain.</w:t>
      </w:r>
    </w:p>
    <w:p w14:paraId="3E412C03" w14:textId="1E9C7BFB" w:rsidR="00B926E5" w:rsidRDefault="00B926E5" w:rsidP="00B926E5">
      <w:pPr>
        <w:pStyle w:val="Heading2"/>
      </w:pPr>
      <w:r>
        <w:t>Multi-Level Agent-Based Modeling (ML-ABM)</w:t>
      </w:r>
    </w:p>
    <w:p w14:paraId="0BD2407C" w14:textId="5C6CEFDB" w:rsidR="004365F9" w:rsidRDefault="00AC73D5" w:rsidP="00AC73D5">
      <w:r>
        <w:tab/>
        <w:t>After decomposing complex models into individual agents, a mechanism must aggregate the independent decisions into more macro observations.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w:t>
      </w:r>
      <w:r w:rsidR="004365F9">
        <w:t xml:space="preserve">  Through multiple levels of aggregation, agents can feed into swarms and those individual-swarms into swarm-networks.</w:t>
      </w:r>
    </w:p>
    <w:p w14:paraId="5CDC76AE" w14:textId="0B59BB22" w:rsidR="004365F9" w:rsidRDefault="004365F9" w:rsidP="004365F9">
      <w:pPr>
        <w:ind w:firstLine="720"/>
      </w:pPr>
      <w:r>
        <w:t xml:space="preserve">For instance, a financial market </w:t>
      </w:r>
      <w:r w:rsidR="00093891">
        <w:t xml:space="preserve">environment </w:t>
      </w:r>
      <w:r>
        <w:t xml:space="preserve">has individual buy-and-sell </w:t>
      </w:r>
      <w:r w:rsidR="00093891">
        <w:t xml:space="preserve">participants </w:t>
      </w:r>
      <w:r w:rsidR="00C1641E">
        <w:t>who react to supply-and-demand fluctuations</w:t>
      </w:r>
      <w:r w:rsidR="00D31FBE">
        <w:t xml:space="preserve"> (see Figure 3)</w:t>
      </w:r>
      <w:r>
        <w:t xml:space="preserve">. This </w:t>
      </w:r>
      <w:r w:rsidR="00093891">
        <w:t xml:space="preserve">specific example </w:t>
      </w:r>
      <w:r>
        <w:t>simulation contain</w:t>
      </w:r>
      <w:r w:rsidR="00093891">
        <w:t>s</w:t>
      </w:r>
      <w:r>
        <w:t xml:space="preserve"> thousands of individual portfolio accounts (agents) that frequently make rational transactions. An analysis could apply CA across the</w:t>
      </w:r>
      <w:r w:rsidR="00D31FBE">
        <w:t>se</w:t>
      </w:r>
      <w:r>
        <w:t xml:space="preserve"> </w:t>
      </w:r>
      <w:r w:rsidR="00093891">
        <w:t xml:space="preserve">portfolios by </w:t>
      </w:r>
      <w:r>
        <w:t>aggregat</w:t>
      </w:r>
      <w:r w:rsidR="00093891">
        <w:t>ing</w:t>
      </w:r>
      <w:r>
        <w:t xml:space="preserve"> the multitude of data points </w:t>
      </w:r>
      <w:r w:rsidR="008745B7">
        <w:t>to</w:t>
      </w:r>
      <w:r>
        <w:t xml:space="preserve"> improve the data’s usability for professional traders. However, an inefficiency exists within this design because some individual portfolios (agent state) are nearly identical. </w:t>
      </w:r>
      <w:r w:rsidR="00C1641E">
        <w:t>Like the risk-free rate, other aspects</w:t>
      </w:r>
      <w:r>
        <w:t xml:space="preserve"> do not require the fidelity </w:t>
      </w:r>
      <w:r w:rsidR="00093891">
        <w:t xml:space="preserve">that swarms of </w:t>
      </w:r>
      <w:r>
        <w:t>agents</w:t>
      </w:r>
      <w:r w:rsidR="00093891">
        <w:t xml:space="preserve"> produce. These situations can rely on ML-ABM to approximate irrelevant details</w:t>
      </w:r>
      <w:r w:rsidR="00D31FBE">
        <w:t xml:space="preserve"> (e.g., with caches)</w:t>
      </w:r>
      <w:r w:rsidR="00093891">
        <w:t xml:space="preserve"> and enable fine-grained influence over critical decisions </w:t>
      </w:r>
      <w:r w:rsidR="00D31FBE">
        <w:t xml:space="preserve">(e.g., with swarms of agent) </w:t>
      </w:r>
      <w:r w:rsidR="00093891">
        <w:t>(</w:t>
      </w:r>
      <w:proofErr w:type="spellStart"/>
      <w:r w:rsidR="00093891">
        <w:t>Hijorth</w:t>
      </w:r>
      <w:proofErr w:type="spellEnd"/>
      <w:r w:rsidR="00093891">
        <w:t xml:space="preserve"> et al., 2020).</w:t>
      </w:r>
      <w:r w:rsidR="00D31FBE">
        <w:t xml:space="preserve"> </w:t>
      </w:r>
    </w:p>
    <w:p w14:paraId="47091F96" w14:textId="77777777" w:rsidR="00D31FBE" w:rsidRDefault="00D31FBE" w:rsidP="00D31FBE">
      <w:pPr>
        <w:ind w:firstLine="720"/>
        <w:jc w:val="center"/>
      </w:pPr>
    </w:p>
    <w:p w14:paraId="20515B82" w14:textId="77777777" w:rsidR="00D31FBE" w:rsidRDefault="00D31FBE" w:rsidP="00D31FBE">
      <w:pPr>
        <w:pStyle w:val="Caption"/>
      </w:pPr>
    </w:p>
    <w:p w14:paraId="0A9AFDF8" w14:textId="1833F829" w:rsidR="00D31FBE" w:rsidRDefault="00D31FBE" w:rsidP="00D31FBE">
      <w:pPr>
        <w:pStyle w:val="Caption"/>
      </w:pPr>
      <w:r>
        <w:lastRenderedPageBreak/>
        <w:t>Figure 3: Financial Market</w:t>
      </w:r>
    </w:p>
    <w:p w14:paraId="2AC7F6EE" w14:textId="735AD590" w:rsidR="00D31FBE" w:rsidRDefault="00D31FBE" w:rsidP="00D31FBE">
      <w:pPr>
        <w:ind w:firstLine="720"/>
        <w:jc w:val="center"/>
      </w:pPr>
      <w:r>
        <w:rPr>
          <w:noProof/>
        </w:rPr>
        <w:drawing>
          <wp:inline distT="0" distB="0" distL="0" distR="0" wp14:anchorId="75C5E0AA" wp14:editId="7D368E85">
            <wp:extent cx="3105086" cy="2345055"/>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8138" cy="2362465"/>
                    </a:xfrm>
                    <a:prstGeom prst="rect">
                      <a:avLst/>
                    </a:prstGeom>
                  </pic:spPr>
                </pic:pic>
              </a:graphicData>
            </a:graphic>
          </wp:inline>
        </w:drawing>
      </w:r>
    </w:p>
    <w:p w14:paraId="7EBFDF08" w14:textId="36BFD4A8" w:rsidR="00D31FBE" w:rsidRDefault="00CF43A1" w:rsidP="00D31FBE">
      <w:pPr>
        <w:pStyle w:val="Heading1"/>
      </w:pPr>
      <w:r>
        <w:t xml:space="preserve">Applications for </w:t>
      </w:r>
      <w:r w:rsidR="00D31FBE">
        <w:t>Business and Science</w:t>
      </w:r>
    </w:p>
    <w:p w14:paraId="784E040C" w14:textId="571C512B" w:rsidR="002B19D1" w:rsidRPr="002B19D1" w:rsidRDefault="002B19D1" w:rsidP="002B19D1">
      <w:pPr>
        <w:pStyle w:val="Heading2"/>
      </w:pPr>
      <w:r>
        <w:t>Today</w:t>
      </w:r>
    </w:p>
    <w:p w14:paraId="5ADE51C7" w14:textId="55DF8A3B" w:rsidR="008711D2" w:rsidRDefault="002B19D1" w:rsidP="00CF43A1">
      <w:r>
        <w:tab/>
        <w:t xml:space="preserve">Using agent technologies to simulate complex processes is not a new concept </w:t>
      </w:r>
      <w:r w:rsidR="00CF6BCC">
        <w:t>dating</w:t>
      </w:r>
      <w:r>
        <w:t xml:space="preserve"> back to the late 1980s</w:t>
      </w:r>
      <w:sdt>
        <w:sdtPr>
          <w:id w:val="1045566819"/>
          <w:citation/>
        </w:sdtPr>
        <w:sdtContent>
          <w:r>
            <w:fldChar w:fldCharType="begin"/>
          </w:r>
          <w:r>
            <w:instrText xml:space="preserve"> CITATION Wil96 \l 1033 </w:instrText>
          </w:r>
          <w:r>
            <w:fldChar w:fldCharType="separate"/>
          </w:r>
          <w:r>
            <w:rPr>
              <w:noProof/>
            </w:rPr>
            <w:t xml:space="preserve"> (Wildberger, 1996)</w:t>
          </w:r>
          <w:r>
            <w:fldChar w:fldCharType="end"/>
          </w:r>
        </w:sdtContent>
      </w:sdt>
      <w:r w:rsidR="00C1641E">
        <w:t>.</w:t>
      </w:r>
      <w:r>
        <w:t xml:space="preserve"> However, since that time, the computing industry has exponentially matured IoT, Cloud, Big Data, and Mobile (ICBM) technologies</w:t>
      </w:r>
      <w:r w:rsidR="00197BD3">
        <w:t xml:space="preserve"> (Al-Sai et al., 2019)</w:t>
      </w:r>
      <w:r>
        <w:t>.</w:t>
      </w:r>
      <w:r w:rsidR="00197BD3">
        <w:t xml:space="preserve"> These advancements allow businesses to ingest vast oceans of historical data into their simulation environments and access sufficient resources to process it. High-speed networking in factories and branch offices now powers sophisticated Cyber-Physical Systems (CPS), enabling business decision</w:t>
      </w:r>
      <w:r w:rsidR="00C1641E">
        <w:t>-making to reach</w:t>
      </w:r>
      <w:r w:rsidR="00197BD3">
        <w:t xml:space="preserve"> the office space, literally.</w:t>
      </w:r>
      <w:r w:rsidR="008711D2">
        <w:t xml:space="preserve">  </w:t>
      </w:r>
    </w:p>
    <w:p w14:paraId="07A2AC8C" w14:textId="16E8C77E" w:rsidR="0088666C" w:rsidRDefault="00C1641E" w:rsidP="008711D2">
      <w:pPr>
        <w:ind w:firstLine="720"/>
      </w:pPr>
      <w:r>
        <w:t>Innovative</w:t>
      </w:r>
      <w:r w:rsidR="008711D2">
        <w:t xml:space="preserve"> manufacturing facilities are prime locations for combining machine learning, CPS, and AI. </w:t>
      </w:r>
      <w:r w:rsidR="00507AB8">
        <w:t xml:space="preserve">For </w:t>
      </w:r>
      <w:r w:rsidR="008711D2">
        <w:t>instance</w:t>
      </w:r>
      <w:r w:rsidR="00507AB8">
        <w:t xml:space="preserve">, monitoring systems can detect safety hazards and minimize </w:t>
      </w:r>
      <w:r w:rsidR="008711D2">
        <w:t>employees’ risk (Friedberg et al., 2017)</w:t>
      </w:r>
      <w:r w:rsidR="00507AB8">
        <w:t>.</w:t>
      </w:r>
      <w:r w:rsidR="008711D2">
        <w:t xml:space="preserve"> Meanwhile, other situations require removing humans entirely and relying solely on robots </w:t>
      </w:r>
      <w:r w:rsidR="00F95D5A">
        <w:t xml:space="preserve">to </w:t>
      </w:r>
      <w:r w:rsidR="008711D2">
        <w:t>operate in dynamic environments</w:t>
      </w:r>
      <w:r w:rsidR="00F95D5A">
        <w:t xml:space="preserve"> (</w:t>
      </w:r>
      <w:proofErr w:type="spellStart"/>
      <w:r w:rsidR="00F95D5A">
        <w:t>Sandkuhl</w:t>
      </w:r>
      <w:proofErr w:type="spellEnd"/>
      <w:r w:rsidR="00F95D5A">
        <w:t xml:space="preserve"> et al., 2013)</w:t>
      </w:r>
      <w:r w:rsidR="008711D2">
        <w:t>.</w:t>
      </w:r>
      <w:r w:rsidR="00F95D5A">
        <w:t xml:space="preserve"> When organizations transition the responsibility to automation, it creates an opportunity to reduce costs and increase consistency. However, th</w:t>
      </w:r>
      <w:r>
        <w:t>is automation has potential challenges</w:t>
      </w:r>
      <w:r w:rsidR="008745B7">
        <w:t xml:space="preserve"> </w:t>
      </w:r>
      <w:r w:rsidR="00CF6BCC">
        <w:t>in adapting</w:t>
      </w:r>
      <w:r w:rsidR="008745B7">
        <w:t xml:space="preserve"> to </w:t>
      </w:r>
      <w:r w:rsidR="00F95D5A">
        <w:t>new scenarios.</w:t>
      </w:r>
    </w:p>
    <w:p w14:paraId="0E05AD9B" w14:textId="3B2B0A14" w:rsidR="002B19D1" w:rsidRDefault="002B19D1" w:rsidP="002B19D1">
      <w:pPr>
        <w:pStyle w:val="Heading2"/>
      </w:pPr>
      <w:r>
        <w:lastRenderedPageBreak/>
        <w:t>Tomorrow</w:t>
      </w:r>
    </w:p>
    <w:p w14:paraId="07F8A20D" w14:textId="35EEEC8D" w:rsidR="00AE6209" w:rsidRDefault="00AE6209" w:rsidP="00D31834">
      <w:r>
        <w:tab/>
        <w:t xml:space="preserve">Intelligent agents form decisions from a predefined action space using static rules or Neural Networks (NN). </w:t>
      </w:r>
      <w:r w:rsidR="00D31834">
        <w:t xml:space="preserve">Artificial neural networks (ANN) </w:t>
      </w:r>
      <w:r>
        <w:t xml:space="preserve">are </w:t>
      </w:r>
      <w:r w:rsidR="00D31834">
        <w:t>inferior to humans because they are greedy, brittle, rigid, and opaque</w:t>
      </w:r>
      <w:sdt>
        <w:sdtPr>
          <w:id w:val="-1876846419"/>
          <w:citation/>
        </w:sdtPr>
        <w:sdtContent>
          <w:r w:rsidR="00D31834">
            <w:fldChar w:fldCharType="begin"/>
          </w:r>
          <w:r w:rsidR="00D31834">
            <w:instrText xml:space="preserve"> CITATION Hol19 \l 1033 </w:instrText>
          </w:r>
          <w:r w:rsidR="00D31834">
            <w:fldChar w:fldCharType="separate"/>
          </w:r>
          <w:r w:rsidR="00D31834">
            <w:rPr>
              <w:noProof/>
            </w:rPr>
            <w:t xml:space="preserve"> (Hole &amp; Ahmad, 2019)</w:t>
          </w:r>
          <w:r w:rsidR="00D31834">
            <w:fldChar w:fldCharType="end"/>
          </w:r>
        </w:sdtContent>
      </w:sdt>
      <w:r w:rsidR="00C1641E">
        <w:t>.</w:t>
      </w:r>
      <w:r w:rsidR="00D31834">
        <w:t xml:space="preserve"> These technologies excel at </w:t>
      </w:r>
      <w:r w:rsidR="00D31834" w:rsidRPr="00D31834">
        <w:t>memorizing</w:t>
      </w:r>
      <w:r w:rsidR="00D31834">
        <w:t xml:space="preserve"> patterns, not contextually understanding them, which causes erroneous behavior under novel conditions.</w:t>
      </w:r>
      <w:r>
        <w:t xml:space="preserve"> While researchers are quick to highlight this issue (Hole &amp; Ahmad, 2019; </w:t>
      </w:r>
      <w:proofErr w:type="spellStart"/>
      <w:r>
        <w:t>Wildberger</w:t>
      </w:r>
      <w:proofErr w:type="spellEnd"/>
      <w:r>
        <w:t>, 1996), does it matter in the world of tomorrow?</w:t>
      </w:r>
    </w:p>
    <w:p w14:paraId="62496A34" w14:textId="01AA0D96" w:rsidR="00AE6209" w:rsidRDefault="00AE6209" w:rsidP="00AE6209">
      <w:pPr>
        <w:pStyle w:val="Caption"/>
      </w:pPr>
      <w:r>
        <w:t>Figure 4: Blended Cyber-Physical System</w:t>
      </w:r>
    </w:p>
    <w:p w14:paraId="4E00FD7F" w14:textId="6F4CD03C" w:rsidR="00AE6209" w:rsidRDefault="00AE6209" w:rsidP="00AE6209">
      <w:pPr>
        <w:jc w:val="center"/>
      </w:pPr>
      <w:r>
        <w:rPr>
          <w:noProof/>
        </w:rPr>
        <w:drawing>
          <wp:inline distT="0" distB="0" distL="0" distR="0" wp14:anchorId="417F7317" wp14:editId="3247C06E">
            <wp:extent cx="3953331" cy="29527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62418" cy="3034227"/>
                    </a:xfrm>
                    <a:prstGeom prst="rect">
                      <a:avLst/>
                    </a:prstGeom>
                  </pic:spPr>
                </pic:pic>
              </a:graphicData>
            </a:graphic>
          </wp:inline>
        </w:drawing>
      </w:r>
    </w:p>
    <w:p w14:paraId="70DD7977" w14:textId="75965B94" w:rsidR="00AE6209" w:rsidRDefault="00AE6209" w:rsidP="00AE6209">
      <w:r>
        <w:tab/>
      </w:r>
      <w:r w:rsidR="00C1641E">
        <w:t>Administrators can further blur the lines between cyber-physical systems with the availability of Massively Parallel Processing (MPP) and high-speed networking</w:t>
      </w:r>
      <w:r>
        <w:t xml:space="preserve">. When unknown situations arise, an artificial brain can treat it as a cache miss and fetch the appropriate response from a simulation service (see Figure 4). Next, the simulator will render the calling agents state before searching for the best reaction. After confirming </w:t>
      </w:r>
      <w:r w:rsidR="00C1641E">
        <w:t xml:space="preserve">that </w:t>
      </w:r>
      <w:r>
        <w:t xml:space="preserve">the virtual world’s behavior meets administrative policies </w:t>
      </w:r>
      <w:r w:rsidR="00C1641E">
        <w:t xml:space="preserve">and validates </w:t>
      </w:r>
      <w:proofErr w:type="gramStart"/>
      <w:r w:rsidR="00C1641E">
        <w:t>that decisions</w:t>
      </w:r>
      <w:proofErr w:type="gramEnd"/>
      <w:r w:rsidR="00C1641E">
        <w:t xml:space="preserve"> can safely execute</w:t>
      </w:r>
      <w:r>
        <w:t xml:space="preserve"> in the physical world. This mechanism is not appropriate for every situation but could apply to broad </w:t>
      </w:r>
      <w:r w:rsidR="002F4F0F">
        <w:t xml:space="preserve">types of </w:t>
      </w:r>
      <w:r>
        <w:t>problems.</w:t>
      </w:r>
    </w:p>
    <w:p w14:paraId="0344E29D" w14:textId="14751CCC" w:rsidR="008E1C82" w:rsidRDefault="008E1C82" w:rsidP="008E1C82">
      <w:pPr>
        <w:pStyle w:val="Heading1"/>
      </w:pPr>
      <w:r>
        <w:lastRenderedPageBreak/>
        <w:t>Conclusions</w:t>
      </w:r>
    </w:p>
    <w:p w14:paraId="50092A82" w14:textId="656B8FE0" w:rsidR="008E1C82" w:rsidRDefault="008E1C82" w:rsidP="008E1C82">
      <w:r>
        <w:tab/>
        <w:t xml:space="preserve">It can be challenging to model real-world business scenarios due to the volume of interactions and their inter-relationships. Some organizations approach these issues by building monolithic models that are difficult to scale, operate, and update. Instead, businesses </w:t>
      </w:r>
      <w:r w:rsidR="00C1641E">
        <w:t>must</w:t>
      </w:r>
      <w:r>
        <w:t xml:space="preserve"> decompose the problem into an environment, participa</w:t>
      </w:r>
      <w:r w:rsidR="008745B7">
        <w:t>nt</w:t>
      </w:r>
      <w:r>
        <w:t>s, and objectives. An agent program manages the state of an individual and any behavior policies. When additional scenarios or behaviors are necessary, engineers can create isolated changes, enabling agile experimentation.</w:t>
      </w:r>
    </w:p>
    <w:p w14:paraId="5147C110" w14:textId="4482F545" w:rsidR="008E1C82" w:rsidRDefault="006A03ED" w:rsidP="008E1C82">
      <w:r>
        <w:t>An a</w:t>
      </w:r>
      <w:r w:rsidR="008E1C82">
        <w:t>nalyst can study macro-systems by invoking multiple instances of the agent programs and aggregating the individual decisions into swarms.</w:t>
      </w:r>
    </w:p>
    <w:p w14:paraId="6F0841B6" w14:textId="2A7A42E3" w:rsidR="006A03ED" w:rsidRDefault="006A03ED" w:rsidP="008E1C82">
      <w:r>
        <w:tab/>
        <w:t>Many simulation environments need to find the best choice from K-states across L-decisions. This setup creates exponential permutations (e.g., K</w:t>
      </w:r>
      <w:r w:rsidRPr="006A03ED">
        <w:rPr>
          <w:vertAlign w:val="superscript"/>
        </w:rPr>
        <w:t>L</w:t>
      </w:r>
      <w:r>
        <w:t xml:space="preserve"> choices), which is difficult to enumerate even with cloud computing. Using Genetic Algorithms (GA) reduces the search by </w:t>
      </w:r>
      <w:proofErr w:type="gramStart"/>
      <w:r>
        <w:t>cross-breeding</w:t>
      </w:r>
      <w:proofErr w:type="gramEnd"/>
      <w:r>
        <w:t xml:space="preserve"> the fittest specim</w:t>
      </w:r>
      <w:r w:rsidR="00FF4FC0">
        <w:t>e</w:t>
      </w:r>
      <w:r>
        <w:t>ns.</w:t>
      </w:r>
      <w:r w:rsidR="00FF4FC0">
        <w:t xml:space="preserve"> Simulation models can also require different levels of fidelity and precision. Administrators can incorporate these needs into Multi-Level Agent-Based Modeling (ML-ABM) to approximate tedious values and provide supporting evidence for critical data points.</w:t>
      </w:r>
    </w:p>
    <w:p w14:paraId="5F37989A" w14:textId="2CA4A85A" w:rsidR="00FF4FC0" w:rsidRDefault="00FF4FC0" w:rsidP="008E1C82">
      <w:r>
        <w:tab/>
        <w:t>Businesses and science have already been deploying agent-based simulation technologies since the late 1980s. However, today, those systems can leverage IoT, Cloud, Big Data, and Mobile (ICBM) to ingest vast amounts of historical data and processing power.</w:t>
      </w:r>
      <w:r w:rsidR="00E302F0">
        <w:t xml:space="preserve"> The line between CPS continues to blur, providing further integration opportunities.</w:t>
      </w:r>
      <w:r w:rsidR="00D1655B">
        <w:t xml:space="preserve"> </w:t>
      </w:r>
      <w:r w:rsidR="00210208">
        <w:t xml:space="preserve">This evolution </w:t>
      </w:r>
      <w:r w:rsidR="00D1655B">
        <w:t>is most evident i</w:t>
      </w:r>
      <w:r w:rsidR="00210208">
        <w:t>n</w:t>
      </w:r>
      <w:r w:rsidR="00D1655B">
        <w:t xml:space="preserve"> smart factories as they offload safety</w:t>
      </w:r>
      <w:r w:rsidR="00210208">
        <w:t>, manufacturing,</w:t>
      </w:r>
      <w:r w:rsidR="00D1655B">
        <w:t xml:space="preserve"> and logistical operations onto robots.</w:t>
      </w:r>
      <w:r w:rsidR="008745B7">
        <w:t xml:space="preserve"> As companies mature and embrace the ability to model complex interactions, it will revolutionize every aspect of science and business.</w:t>
      </w:r>
    </w:p>
    <w:sdt>
      <w:sdtPr>
        <w:rPr>
          <w:b w:val="0"/>
          <w:bCs/>
        </w:rPr>
        <w:id w:val="2033918712"/>
        <w:docPartObj>
          <w:docPartGallery w:val="Bibliographies"/>
          <w:docPartUnique/>
        </w:docPartObj>
      </w:sdtPr>
      <w:sdtEndPr>
        <w:rPr>
          <w:bCs w:val="0"/>
        </w:rPr>
      </w:sdtEndPr>
      <w:sdtContent>
        <w:p w14:paraId="631B9331" w14:textId="4B8EB40B" w:rsidR="00040269" w:rsidRPr="008745B7" w:rsidRDefault="00040269">
          <w:pPr>
            <w:pStyle w:val="Heading1"/>
            <w:rPr>
              <w:b w:val="0"/>
              <w:bCs/>
            </w:rPr>
          </w:pPr>
          <w:r w:rsidRPr="008745B7">
            <w:rPr>
              <w:b w:val="0"/>
              <w:bCs/>
            </w:rPr>
            <w:t>References</w:t>
          </w:r>
        </w:p>
        <w:sdt>
          <w:sdtPr>
            <w:id w:val="-573587230"/>
            <w:bibliography/>
          </w:sdtPr>
          <w:sdtContent>
            <w:p w14:paraId="68920299" w14:textId="38A6CB8B" w:rsidR="00040269" w:rsidRDefault="00040269" w:rsidP="00040269">
              <w:pPr>
                <w:pStyle w:val="Bibliography"/>
                <w:ind w:left="720" w:hanging="720"/>
                <w:rPr>
                  <w:noProof/>
                </w:rPr>
              </w:pPr>
              <w:r>
                <w:fldChar w:fldCharType="begin"/>
              </w:r>
              <w:r>
                <w:instrText xml:space="preserve"> BIBLIOGRAPHY </w:instrText>
              </w:r>
              <w:r>
                <w:fldChar w:fldCharType="separate"/>
              </w:r>
              <w:r>
                <w:rPr>
                  <w:noProof/>
                </w:rPr>
                <w:t xml:space="preserve">Al-Sai, Z., Abdullah, R., &amp; Husin, M. (2019). Big Data Impacts and Challenges: A Review. </w:t>
              </w:r>
              <w:r>
                <w:rPr>
                  <w:i/>
                  <w:iCs/>
                  <w:noProof/>
                </w:rPr>
                <w:t>Jordan International Joint Conference on Electrical Engineering and Information Technology (JEEIT)</w:t>
              </w:r>
              <w:r>
                <w:rPr>
                  <w:noProof/>
                </w:rPr>
                <w:t xml:space="preserve"> (pp. 150-155). Institute of Electrical and Electronics Engineers. DOI:10.1109/JEEIT.2019.8717484</w:t>
              </w:r>
            </w:p>
            <w:p w14:paraId="447AA04B" w14:textId="77777777" w:rsidR="00040269" w:rsidRDefault="00040269" w:rsidP="00040269">
              <w:pPr>
                <w:pStyle w:val="Bibliography"/>
                <w:ind w:left="720" w:hanging="720"/>
                <w:rPr>
                  <w:noProof/>
                </w:rPr>
              </w:pPr>
              <w:r>
                <w:rPr>
                  <w:noProof/>
                </w:rPr>
                <w:t xml:space="preserve">Darwin, C. (1859). </w:t>
              </w:r>
              <w:r>
                <w:rPr>
                  <w:i/>
                  <w:iCs/>
                  <w:noProof/>
                </w:rPr>
                <w:t>On the origin of species.</w:t>
              </w:r>
              <w:r>
                <w:rPr>
                  <w:noProof/>
                </w:rPr>
                <w:t xml:space="preserve"> </w:t>
              </w:r>
            </w:p>
            <w:p w14:paraId="2F6428A0" w14:textId="77777777" w:rsidR="00040269" w:rsidRDefault="00040269" w:rsidP="00040269">
              <w:pPr>
                <w:pStyle w:val="Bibliography"/>
                <w:ind w:left="720" w:hanging="720"/>
                <w:rPr>
                  <w:noProof/>
                </w:rPr>
              </w:pPr>
              <w:r>
                <w:rPr>
                  <w:noProof/>
                </w:rPr>
                <w:t xml:space="preserve">Friedberg, I., McLaughlin, K., Smith, P., Laverty, D., &amp; Sezer, S. (2017). STPA-SafeSec: Safety and security analysis for cyber-physical systems. </w:t>
              </w:r>
              <w:r>
                <w:rPr>
                  <w:i/>
                  <w:iCs/>
                  <w:noProof/>
                </w:rPr>
                <w:t>Journal of Information Security and Applications, 34</w:t>
              </w:r>
              <w:r>
                <w:rPr>
                  <w:noProof/>
                </w:rPr>
                <w:t>(2), 183-196. doi:10.1016/j.jisa.2016.05.008.</w:t>
              </w:r>
            </w:p>
            <w:p w14:paraId="307751A0" w14:textId="140E9D36" w:rsidR="00040269" w:rsidRDefault="00040269" w:rsidP="00040269">
              <w:pPr>
                <w:pStyle w:val="Bibliography"/>
                <w:ind w:left="720" w:hanging="720"/>
                <w:rPr>
                  <w:noProof/>
                </w:rPr>
              </w:pPr>
              <w:r>
                <w:rPr>
                  <w:noProof/>
                </w:rPr>
                <w:t xml:space="preserve">Hijorth, A., Head, B., Brady, C., &amp; Wilensky, U. (2020). LevelSpace: a NetLogo extension for multi-level agent-based modeling. </w:t>
              </w:r>
              <w:r>
                <w:rPr>
                  <w:i/>
                  <w:iCs/>
                  <w:noProof/>
                </w:rPr>
                <w:t>Journal of Artificial Societies &amp; Social Simulation, 23</w:t>
              </w:r>
              <w:r>
                <w:rPr>
                  <w:noProof/>
                </w:rPr>
                <w:t>(1), 1-24. DOI:10.18564/jasss.4130</w:t>
              </w:r>
            </w:p>
            <w:p w14:paraId="6C83363F" w14:textId="4D0A4FA5" w:rsidR="00040269" w:rsidRDefault="00040269" w:rsidP="00040269">
              <w:pPr>
                <w:pStyle w:val="Bibliography"/>
                <w:ind w:left="720" w:hanging="720"/>
                <w:rPr>
                  <w:noProof/>
                </w:rPr>
              </w:pPr>
              <w:r>
                <w:rPr>
                  <w:noProof/>
                </w:rPr>
                <w:t xml:space="preserve">Hole, H., &amp; Ahmad, S. (2019). Biologically driven artificial intelligence. </w:t>
              </w:r>
              <w:r>
                <w:rPr>
                  <w:i/>
                  <w:iCs/>
                  <w:noProof/>
                </w:rPr>
                <w:t>Computer, 52</w:t>
              </w:r>
              <w:r>
                <w:rPr>
                  <w:noProof/>
                </w:rPr>
                <w:t>(8), 72-75. DOI:10.1109/MC.2019.2917455</w:t>
              </w:r>
            </w:p>
            <w:p w14:paraId="00C507E6" w14:textId="77777777" w:rsidR="00040269" w:rsidRDefault="00040269" w:rsidP="00040269">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21CCC385" w14:textId="2206F57E" w:rsidR="00040269" w:rsidRDefault="00040269" w:rsidP="00040269">
              <w:pPr>
                <w:pStyle w:val="Bibliography"/>
                <w:ind w:left="720" w:hanging="720"/>
                <w:rPr>
                  <w:noProof/>
                </w:rPr>
              </w:pPr>
              <w:r>
                <w:rPr>
                  <w:noProof/>
                </w:rPr>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47758B4D" w14:textId="77777777" w:rsidR="00040269" w:rsidRDefault="00040269" w:rsidP="00040269">
              <w:pPr>
                <w:pStyle w:val="Bibliography"/>
                <w:ind w:left="720" w:hanging="720"/>
                <w:rPr>
                  <w:noProof/>
                </w:rPr>
              </w:pPr>
              <w:r>
                <w:rPr>
                  <w:noProof/>
                </w:rPr>
                <w:t xml:space="preserve">Sandkuhl, K., Lin, F., Shilov, N., Smirnov, A., Tarasov, V., &amp; Krizhanovsky, A. (2013). Logistics-as-a-Service: Ontology-based architecture and approach. </w:t>
              </w:r>
              <w:r>
                <w:rPr>
                  <w:i/>
                  <w:iCs/>
                  <w:noProof/>
                </w:rPr>
                <w:t>Revista Investigacion Operacional, 34</w:t>
              </w:r>
              <w:r>
                <w:rPr>
                  <w:noProof/>
                </w:rPr>
                <w:t>(3), 188-194. Retrieved from https://search-ebscohost-</w:t>
              </w:r>
              <w:r>
                <w:rPr>
                  <w:noProof/>
                </w:rPr>
                <w:lastRenderedPageBreak/>
                <w:t>com.proxy1.ncu.edu/login.aspx?direct=true&amp;db=edsgao&amp;AN=edsgcl.353211525&amp;site=eds-live</w:t>
              </w:r>
            </w:p>
            <w:p w14:paraId="036DE0FB" w14:textId="7887309F" w:rsidR="00040269" w:rsidRDefault="00040269" w:rsidP="00040269">
              <w:pPr>
                <w:pStyle w:val="Bibliography"/>
                <w:ind w:left="720" w:hanging="720"/>
                <w:rPr>
                  <w:noProof/>
                </w:rPr>
              </w:pPr>
              <w:r>
                <w:rPr>
                  <w:noProof/>
                </w:rPr>
                <w:t xml:space="preserve">Wildberger, A. (1996). Introduction and overview of artificial life evolving intelligent agents for modeling and simulation. </w:t>
              </w:r>
              <w:r>
                <w:rPr>
                  <w:i/>
                  <w:iCs/>
                  <w:noProof/>
                </w:rPr>
                <w:t>Winter Simulation Conference</w:t>
              </w:r>
              <w:r>
                <w:rPr>
                  <w:noProof/>
                </w:rPr>
                <w:t xml:space="preserve"> (pp. 161-168). DOI:10.1109/WSC.1996.873274</w:t>
              </w:r>
            </w:p>
            <w:p w14:paraId="295CAA71" w14:textId="77777777" w:rsidR="00040269" w:rsidRDefault="00040269" w:rsidP="00040269">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33EAA8D3" w14:textId="048DB613" w:rsidR="00040269" w:rsidRDefault="00040269" w:rsidP="00040269">
              <w:r>
                <w:rPr>
                  <w:b/>
                  <w:bCs/>
                  <w:noProof/>
                </w:rPr>
                <w:fldChar w:fldCharType="end"/>
              </w:r>
            </w:p>
          </w:sdtContent>
        </w:sdt>
      </w:sdtContent>
    </w:sdt>
    <w:p w14:paraId="15FC4B3C" w14:textId="77777777" w:rsidR="00040269" w:rsidRPr="008E1C82" w:rsidRDefault="00040269" w:rsidP="008E1C82"/>
    <w:sectPr w:rsidR="00040269" w:rsidRPr="008E1C82"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AA066" w14:textId="77777777" w:rsidR="001D3092" w:rsidRDefault="001D3092" w:rsidP="0082223F">
      <w:pPr>
        <w:spacing w:line="240" w:lineRule="auto"/>
      </w:pPr>
      <w:r>
        <w:separator/>
      </w:r>
    </w:p>
  </w:endnote>
  <w:endnote w:type="continuationSeparator" w:id="0">
    <w:p w14:paraId="41BCC3A9" w14:textId="77777777" w:rsidR="001D3092" w:rsidRDefault="001D309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E0787" w14:textId="77777777" w:rsidR="001D3092" w:rsidRDefault="001D3092" w:rsidP="0082223F">
      <w:pPr>
        <w:spacing w:line="240" w:lineRule="auto"/>
      </w:pPr>
      <w:r>
        <w:separator/>
      </w:r>
    </w:p>
  </w:footnote>
  <w:footnote w:type="continuationSeparator" w:id="0">
    <w:p w14:paraId="4EF7A25D" w14:textId="77777777" w:rsidR="001D3092" w:rsidRDefault="001D309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40269"/>
    <w:rsid w:val="000537C3"/>
    <w:rsid w:val="000921F2"/>
    <w:rsid w:val="00093891"/>
    <w:rsid w:val="000C6BFF"/>
    <w:rsid w:val="00134BF0"/>
    <w:rsid w:val="0014075B"/>
    <w:rsid w:val="001518DF"/>
    <w:rsid w:val="00183597"/>
    <w:rsid w:val="00197BD3"/>
    <w:rsid w:val="00197E70"/>
    <w:rsid w:val="001B27C4"/>
    <w:rsid w:val="001D3092"/>
    <w:rsid w:val="00210208"/>
    <w:rsid w:val="002806B7"/>
    <w:rsid w:val="002B19D1"/>
    <w:rsid w:val="002C7892"/>
    <w:rsid w:val="002F4F0F"/>
    <w:rsid w:val="00392738"/>
    <w:rsid w:val="003E61E3"/>
    <w:rsid w:val="003F4714"/>
    <w:rsid w:val="00401D65"/>
    <w:rsid w:val="004223E8"/>
    <w:rsid w:val="00424108"/>
    <w:rsid w:val="004365F9"/>
    <w:rsid w:val="004A3DE0"/>
    <w:rsid w:val="004A784B"/>
    <w:rsid w:val="00507AB8"/>
    <w:rsid w:val="0059487A"/>
    <w:rsid w:val="005B7079"/>
    <w:rsid w:val="00655E22"/>
    <w:rsid w:val="006A03ED"/>
    <w:rsid w:val="006D793E"/>
    <w:rsid w:val="00720735"/>
    <w:rsid w:val="0073677D"/>
    <w:rsid w:val="007C0149"/>
    <w:rsid w:val="008051E5"/>
    <w:rsid w:val="0082223F"/>
    <w:rsid w:val="00824A23"/>
    <w:rsid w:val="008711D2"/>
    <w:rsid w:val="008745B7"/>
    <w:rsid w:val="00877007"/>
    <w:rsid w:val="0088666C"/>
    <w:rsid w:val="008B5129"/>
    <w:rsid w:val="008E1C82"/>
    <w:rsid w:val="00926920"/>
    <w:rsid w:val="009441E2"/>
    <w:rsid w:val="009A757D"/>
    <w:rsid w:val="00A10A53"/>
    <w:rsid w:val="00AC73D5"/>
    <w:rsid w:val="00AE6209"/>
    <w:rsid w:val="00B05254"/>
    <w:rsid w:val="00B13ADF"/>
    <w:rsid w:val="00B24BBA"/>
    <w:rsid w:val="00B83595"/>
    <w:rsid w:val="00B926E5"/>
    <w:rsid w:val="00C1641E"/>
    <w:rsid w:val="00C21DAD"/>
    <w:rsid w:val="00C54DC8"/>
    <w:rsid w:val="00C73692"/>
    <w:rsid w:val="00C76C93"/>
    <w:rsid w:val="00C93BB7"/>
    <w:rsid w:val="00CA7F1F"/>
    <w:rsid w:val="00CB25E9"/>
    <w:rsid w:val="00CF43A1"/>
    <w:rsid w:val="00CF6BCC"/>
    <w:rsid w:val="00D0165E"/>
    <w:rsid w:val="00D1655B"/>
    <w:rsid w:val="00D31834"/>
    <w:rsid w:val="00D31FBE"/>
    <w:rsid w:val="00D65581"/>
    <w:rsid w:val="00D75C7B"/>
    <w:rsid w:val="00D8218E"/>
    <w:rsid w:val="00D85C7B"/>
    <w:rsid w:val="00D9683F"/>
    <w:rsid w:val="00DE2224"/>
    <w:rsid w:val="00E234E9"/>
    <w:rsid w:val="00E302F0"/>
    <w:rsid w:val="00E62889"/>
    <w:rsid w:val="00E6661A"/>
    <w:rsid w:val="00E71DFF"/>
    <w:rsid w:val="00E7536F"/>
    <w:rsid w:val="00E82898"/>
    <w:rsid w:val="00ED3713"/>
    <w:rsid w:val="00F64D0D"/>
    <w:rsid w:val="00F95D5A"/>
    <w:rsid w:val="00FC0339"/>
    <w:rsid w:val="00FF4F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docId w15:val="{4F504E8D-58BC-4EBF-87C2-A94844AD29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824A2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824A2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PlaceholderText">
    <w:name w:val="Placeholder Text"/>
    <w:basedOn w:val="DefaultParagraphFont"/>
    <w:uiPriority w:val="99"/>
    <w:semiHidden/>
    <w:rsid w:val="003E61E3"/>
    <w:rPr>
      <w:color w:val="808080"/>
    </w:rPr>
  </w:style>
  <w:style w:type="paragraph" w:styleId="Bibliography">
    <w:name w:val="Bibliography"/>
    <w:basedOn w:val="Normal"/>
    <w:next w:val="Normal"/>
    <w:uiPriority w:val="37"/>
    <w:unhideWhenUsed/>
    <w:rsid w:val="000402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0451912">
      <w:bodyDiv w:val="1"/>
      <w:marLeft w:val="0"/>
      <w:marRight w:val="0"/>
      <w:marTop w:val="0"/>
      <w:marBottom w:val="0"/>
      <w:divBdr>
        <w:top w:val="none" w:sz="0" w:space="0" w:color="auto"/>
        <w:left w:val="none" w:sz="0" w:space="0" w:color="auto"/>
        <w:bottom w:val="none" w:sz="0" w:space="0" w:color="auto"/>
        <w:right w:val="none" w:sz="0" w:space="0" w:color="auto"/>
      </w:divBdr>
    </w:div>
    <w:div w:id="426313004">
      <w:bodyDiv w:val="1"/>
      <w:marLeft w:val="0"/>
      <w:marRight w:val="0"/>
      <w:marTop w:val="0"/>
      <w:marBottom w:val="0"/>
      <w:divBdr>
        <w:top w:val="none" w:sz="0" w:space="0" w:color="auto"/>
        <w:left w:val="none" w:sz="0" w:space="0" w:color="auto"/>
        <w:bottom w:val="none" w:sz="0" w:space="0" w:color="auto"/>
        <w:right w:val="none" w:sz="0" w:space="0" w:color="auto"/>
      </w:divBdr>
    </w:div>
    <w:div w:id="478348672">
      <w:bodyDiv w:val="1"/>
      <w:marLeft w:val="0"/>
      <w:marRight w:val="0"/>
      <w:marTop w:val="0"/>
      <w:marBottom w:val="0"/>
      <w:divBdr>
        <w:top w:val="none" w:sz="0" w:space="0" w:color="auto"/>
        <w:left w:val="none" w:sz="0" w:space="0" w:color="auto"/>
        <w:bottom w:val="none" w:sz="0" w:space="0" w:color="auto"/>
        <w:right w:val="none" w:sz="0" w:space="0" w:color="auto"/>
      </w:divBdr>
    </w:div>
    <w:div w:id="946349549">
      <w:bodyDiv w:val="1"/>
      <w:marLeft w:val="0"/>
      <w:marRight w:val="0"/>
      <w:marTop w:val="0"/>
      <w:marBottom w:val="0"/>
      <w:divBdr>
        <w:top w:val="none" w:sz="0" w:space="0" w:color="auto"/>
        <w:left w:val="none" w:sz="0" w:space="0" w:color="auto"/>
        <w:bottom w:val="none" w:sz="0" w:space="0" w:color="auto"/>
        <w:right w:val="none" w:sz="0" w:space="0" w:color="auto"/>
      </w:divBdr>
    </w:div>
    <w:div w:id="1280994684">
      <w:bodyDiv w:val="1"/>
      <w:marLeft w:val="0"/>
      <w:marRight w:val="0"/>
      <w:marTop w:val="0"/>
      <w:marBottom w:val="0"/>
      <w:divBdr>
        <w:top w:val="none" w:sz="0" w:space="0" w:color="auto"/>
        <w:left w:val="none" w:sz="0" w:space="0" w:color="auto"/>
        <w:bottom w:val="none" w:sz="0" w:space="0" w:color="auto"/>
        <w:right w:val="none" w:sz="0" w:space="0" w:color="auto"/>
      </w:divBdr>
    </w:div>
    <w:div w:id="1343698656">
      <w:bodyDiv w:val="1"/>
      <w:marLeft w:val="0"/>
      <w:marRight w:val="0"/>
      <w:marTop w:val="0"/>
      <w:marBottom w:val="0"/>
      <w:divBdr>
        <w:top w:val="none" w:sz="0" w:space="0" w:color="auto"/>
        <w:left w:val="none" w:sz="0" w:space="0" w:color="auto"/>
        <w:bottom w:val="none" w:sz="0" w:space="0" w:color="auto"/>
        <w:right w:val="none" w:sz="0" w:space="0" w:color="auto"/>
      </w:divBdr>
    </w:div>
    <w:div w:id="1754399951">
      <w:bodyDiv w:val="1"/>
      <w:marLeft w:val="0"/>
      <w:marRight w:val="0"/>
      <w:marTop w:val="0"/>
      <w:marBottom w:val="0"/>
      <w:divBdr>
        <w:top w:val="none" w:sz="0" w:space="0" w:color="auto"/>
        <w:left w:val="none" w:sz="0" w:space="0" w:color="auto"/>
        <w:bottom w:val="none" w:sz="0" w:space="0" w:color="auto"/>
        <w:right w:val="none" w:sz="0" w:space="0" w:color="auto"/>
      </w:divBdr>
    </w:div>
    <w:div w:id="1816296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il96</b:Tag>
    <b:SourceType>ConferenceProceedings</b:SourceType>
    <b:Guid>{DADEACE1-4A32-42E6-912F-44EF83902806}</b:Guid>
    <b:Title>Introduction and overview of artifical life evolving intellignet agents for modeling and simulation</b:Title>
    <b:Year>1996</b:Year>
    <b:Author>
      <b:Author>
        <b:NameList>
          <b:Person>
            <b:Last>Wildberger</b:Last>
            <b:First>AM</b:First>
          </b:Person>
        </b:NameList>
      </b:Author>
    </b:Author>
    <b:Pages>161-168</b:Pages>
    <b:ConferenceName>Winter Simulation Conference</b:ConferenceName>
    <b:DOI>10.1109/WSC.1996.873274</b:DOI>
    <b:RefOrder>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2</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6</b:RefOrder>
  </b:Source>
  <b:Source>
    <b:Tag>Hij20</b:Tag>
    <b:SourceType>JournalArticle</b:SourceType>
    <b:Guid>{4F82B767-A350-421E-BBA8-E1295E09E951}</b:Guid>
    <b:Title>LevelSpace: a NetLogo extension for multi-level agent-based modeling</b:Title>
    <b:Year>2020</b:Year>
    <b:Author>
      <b:Author>
        <b:NameList>
          <b:Person>
            <b:Last>Hijorth</b:Last>
            <b:First>A</b:First>
          </b:Person>
          <b:Person>
            <b:Last>Head</b:Last>
            <b:First>B</b:First>
          </b:Person>
          <b:Person>
            <b:Last>Brady</b:Last>
            <b:First>C</b:First>
          </b:Person>
          <b:Person>
            <b:Last>Wilensky</b:Last>
            <b:First>U</b:First>
          </b:Person>
        </b:NameList>
      </b:Author>
    </b:Author>
    <b:JournalName>Journal of Artificial Societies &amp; Social Simulation</b:JournalName>
    <b:Pages>1-24</b:Pages>
    <b:Volume>23</b:Volume>
    <b:Issue>1</b:Issue>
    <b:DOI>10.18564/jasss.4130</b:DOI>
    <b:RefOrder>7</b:RefOrder>
  </b:Source>
  <b:Source>
    <b:Tag>Dar59</b:Tag>
    <b:SourceType>Book</b:SourceType>
    <b:Guid>{FE2F6E73-E1E7-4442-8A85-8E7F1E38D5EC}</b:Guid>
    <b:Title>On the origin of species</b:Title>
    <b:Year>1859</b:Year>
    <b:Author>
      <b:Author>
        <b:NameList>
          <b:Person>
            <b:Last>Darwin</b:Last>
            <b:First>C</b:First>
          </b:Person>
        </b:NameList>
      </b:Author>
    </b:Author>
    <b:RefOrder>3</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4</b:RefOrder>
  </b:Source>
  <b:Source>
    <b:Tag>AlS19</b:Tag>
    <b:SourceType>ConferenceProceedings</b:SourceType>
    <b:Guid>{6D81471B-9098-4697-8BE4-FB4DF61F7F32}</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Pages>150-155</b:Pages>
    <b:Publisher>Institute of Electrical and Electronics Engineers</b:Publisher>
    <b:DOI>10.1109/JEEIT.2019.8717484</b:DOI>
    <b:RefOrder>8</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b:RefOrder>
  </b:Source>
  <b:Source>
    <b:Tag>Fri172</b:Tag>
    <b:SourceType>JournalArticle</b:SourceType>
    <b:Guid>{52E9DA7C-9CB1-4428-96F3-4FB551ECC57D}</b:Guid>
    <b:Author>
      <b:Author>
        <b:NameList>
          <b:Person>
            <b:Last>Friedberg</b:Last>
            <b:First>I</b:First>
          </b:Person>
          <b:Person>
            <b:Last>McLaughlin</b:Last>
            <b:First>K</b:First>
          </b:Person>
          <b:Person>
            <b:Last>Smith</b:Last>
            <b:First>P</b:First>
          </b:Person>
          <b:Person>
            <b:Last>Laverty</b:Last>
            <b:First>D</b:First>
          </b:Person>
          <b:Person>
            <b:Last>Sezer</b:Last>
            <b:First>S</b:First>
          </b:Person>
        </b:NameList>
      </b:Author>
    </b:Author>
    <b:Title>STPA-SafeSec: Safety and security analysis for cyber-physical systems</b:Title>
    <b:JournalName>Journal of Information Security and Applications</b:JournalName>
    <b:Year>2017</b:Year>
    <b:Pages>183-196</b:Pages>
    <b:Volume>34</b:Volume>
    <b:Issue>2</b:Issue>
    <b:DOI>10.1016/j.jisa.2016.05.008.</b:DOI>
    <b:RefOrder>9</b:RefOrder>
  </b:Source>
  <b:Source>
    <b:Tag>San13</b:Tag>
    <b:SourceType>JournalArticle</b:SourceType>
    <b:Guid>{D7CA8558-18EF-4969-B147-B7AC8C8DF74C}</b:Guid>
    <b:Author>
      <b:Author>
        <b:NameList>
          <b:Person>
            <b:Last>Sandkuhl</b:Last>
            <b:First>K</b:First>
          </b:Person>
          <b:Person>
            <b:Last>Lin</b:Last>
            <b:First>F</b:First>
          </b:Person>
          <b:Person>
            <b:Last>Shilov</b:Last>
            <b:First>N</b:First>
          </b:Person>
          <b:Person>
            <b:Last>Smirnov</b:Last>
            <b:First>A</b:First>
          </b:Person>
          <b:Person>
            <b:Last>Tarasov</b:Last>
            <b:First>V</b:First>
          </b:Person>
          <b:Person>
            <b:Last>Krizhanovsky</b:Last>
            <b:First>A</b:First>
          </b:Person>
        </b:NameList>
      </b:Author>
    </b:Author>
    <b:Title>Logistics-as-a-Service: Ontology-based architecture and approach</b:Title>
    <b:JournalName>Revista Investigacion Operacional</b:JournalName>
    <b:Year>2013</b:Year>
    <b:Pages>188-194</b:Pages>
    <b:Volume>34</b:Volume>
    <b:Issue>3</b:Issue>
    <b:URL>https://search-ebscohost-com.proxy1.ncu.edu/login.aspx?direct=true&amp;db=edsgao&amp;AN=edsgcl.353211525&amp;site=eds-live</b:URL>
    <b:RefOrder>10</b:RefOrder>
  </b:Source>
</b:Sources>
</file>

<file path=customXml/itemProps1.xml><?xml version="1.0" encoding="utf-8"?>
<ds:datastoreItem xmlns:ds="http://schemas.openxmlformats.org/officeDocument/2006/customXml" ds:itemID="{12878CC9-6FFD-474C-B0A4-1722289382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98</TotalTime>
  <Pages>10</Pages>
  <Words>1887</Words>
  <Characters>1076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cp:revision>
  <dcterms:created xsi:type="dcterms:W3CDTF">2019-05-19T17:38:00Z</dcterms:created>
  <dcterms:modified xsi:type="dcterms:W3CDTF">2022-05-08T14:11:00Z</dcterms:modified>
</cp:coreProperties>
</file>